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287B9" w14:textId="77777777" w:rsidR="00FD2360" w:rsidRPr="00685667" w:rsidRDefault="00FD2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3D6287BA" w14:textId="3F90F042" w:rsidR="00FD2360" w:rsidRPr="00685667" w:rsidRDefault="006856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3D6287BB" w14:textId="77777777" w:rsidR="00FD2360" w:rsidRPr="00685667" w:rsidRDefault="00FD236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3D6287BC" w14:textId="77777777" w:rsidR="00FD2360" w:rsidRPr="00685667" w:rsidRDefault="00FD2360">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p>
    <w:p w14:paraId="3D6287BD" w14:textId="77777777" w:rsidR="00FD2360" w:rsidRPr="00685667" w:rsidRDefault="00223659">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Arial"/>
          <w:lang w:eastAsia="en-US" w:bidi="en-US"/>
        </w:rPr>
      </w:pPr>
      <w:r w:rsidRPr="00685667">
        <w:rPr>
          <w:rFonts w:eastAsia="Arial"/>
          <w:lang w:eastAsia="en-US" w:bidi="en-US"/>
        </w:rPr>
        <w:t>Contact Name</w:t>
      </w:r>
    </w:p>
    <w:p w14:paraId="3D6287BE" w14:textId="77777777" w:rsidR="00FD2360" w:rsidRPr="00685667" w:rsidRDefault="0022365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685667">
        <w:rPr>
          <w:rFonts w:eastAsia="Arial"/>
          <w:lang w:eastAsia="en-US" w:bidi="en-US"/>
        </w:rPr>
        <w:t>Address</w:t>
      </w:r>
    </w:p>
    <w:p w14:paraId="3D6287BF" w14:textId="77777777" w:rsidR="00FD2360" w:rsidRPr="00685667" w:rsidRDefault="00223659">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eastAsia="Arial"/>
          <w:lang w:eastAsia="en-US" w:bidi="en-US"/>
        </w:rPr>
      </w:pPr>
      <w:r w:rsidRPr="00685667">
        <w:rPr>
          <w:rFonts w:eastAsia="Arial"/>
          <w:lang w:eastAsia="en-US" w:bidi="en-US"/>
        </w:rPr>
        <w:t>Address2</w:t>
      </w:r>
      <w:r w:rsidRPr="00685667">
        <w:rPr>
          <w:rFonts w:eastAsia="Arial"/>
          <w:lang w:eastAsia="en-US" w:bidi="en-US"/>
        </w:rPr>
        <w:tab/>
      </w:r>
    </w:p>
    <w:p w14:paraId="4BB005A6" w14:textId="77777777" w:rsidR="00685667" w:rsidRDefault="0022365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685667">
        <w:rPr>
          <w:rFonts w:eastAsia="Arial"/>
          <w:lang w:eastAsia="en-US" w:bidi="en-US"/>
        </w:rPr>
        <w:t xml:space="preserve">City, </w:t>
      </w:r>
    </w:p>
    <w:p w14:paraId="3D6287C0" w14:textId="365DE892" w:rsidR="00FD2360" w:rsidRPr="00685667" w:rsidRDefault="0022365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685667">
        <w:rPr>
          <w:rFonts w:eastAsia="Arial"/>
          <w:lang w:eastAsia="en-US" w:bidi="en-US"/>
        </w:rPr>
        <w:t>State/Province</w:t>
      </w:r>
    </w:p>
    <w:p w14:paraId="3D6287C1" w14:textId="77777777" w:rsidR="00FD2360" w:rsidRPr="00685667" w:rsidRDefault="0022365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685667">
        <w:rPr>
          <w:rFonts w:eastAsia="Arial"/>
          <w:lang w:eastAsia="en-US" w:bidi="en-US"/>
        </w:rPr>
        <w:t>Zip/Postal Code</w:t>
      </w:r>
    </w:p>
    <w:p w14:paraId="3D6287C2" w14:textId="77777777" w:rsidR="00FD2360" w:rsidRPr="00685667" w:rsidRDefault="00FD2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3D6287C3" w14:textId="77777777" w:rsidR="00FD2360" w:rsidRPr="00685667" w:rsidRDefault="00FD2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3D6287C4" w14:textId="77777777" w:rsidR="00FD2360" w:rsidRPr="00685667" w:rsidRDefault="00FD2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color w:val="000000"/>
          <w:lang w:eastAsia="en-US" w:bidi="en-US"/>
        </w:rPr>
      </w:pPr>
    </w:p>
    <w:p w14:paraId="3D6287C5" w14:textId="6827136D" w:rsidR="00FD2360" w:rsidRPr="00223659" w:rsidRDefault="00685667">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b/>
          <w:noProof/>
          <w:color w:val="000000"/>
          <w:lang w:eastAsia="en-US" w:bidi="en-US"/>
        </w:rPr>
      </w:pPr>
      <w:r>
        <w:rPr>
          <w:rFonts w:eastAsia="Arial"/>
          <w:b/>
          <w:color w:val="000000"/>
          <w:lang w:eastAsia="en-US" w:bidi="en-US"/>
        </w:rPr>
        <w:t>RE</w:t>
      </w:r>
      <w:r w:rsidR="00223659" w:rsidRPr="00685667">
        <w:rPr>
          <w:rFonts w:eastAsia="Arial"/>
          <w:b/>
          <w:color w:val="000000"/>
          <w:lang w:eastAsia="en-US" w:bidi="en-US"/>
        </w:rPr>
        <w:t xml:space="preserve">: </w:t>
      </w:r>
      <w:r w:rsidR="00223659" w:rsidRPr="00223659">
        <w:rPr>
          <w:rFonts w:eastAsia="Arial"/>
          <w:b/>
          <w:noProof/>
          <w:lang w:eastAsia="en-US" w:bidi="en-US"/>
        </w:rPr>
        <w:t>M</w:t>
      </w:r>
      <w:r w:rsidR="00AA21A1">
        <w:rPr>
          <w:rFonts w:eastAsia="Arial"/>
          <w:b/>
          <w:noProof/>
          <w:lang w:eastAsia="en-US" w:bidi="en-US"/>
        </w:rPr>
        <w:t xml:space="preserve">onthly Partial Payment </w:t>
      </w:r>
    </w:p>
    <w:p w14:paraId="3D6287C6" w14:textId="77777777" w:rsidR="00FD2360" w:rsidRPr="00223659" w:rsidRDefault="00FD2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3D6287C7" w14:textId="77777777" w:rsidR="00FD2360" w:rsidRPr="00223659" w:rsidRDefault="00FD2360">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noProof/>
          <w:color w:val="000000"/>
          <w:lang w:eastAsia="en-US" w:bidi="en-US"/>
        </w:rPr>
      </w:pPr>
    </w:p>
    <w:p w14:paraId="3D6287C8" w14:textId="4026BA16" w:rsidR="00FD2360" w:rsidRPr="00223659" w:rsidRDefault="00223659">
      <w:pPr>
        <w:pStyle w:val="NormalSpaced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0"/>
        <w:ind w:firstLine="0"/>
        <w:jc w:val="left"/>
        <w:rPr>
          <w:rFonts w:ascii="Times New Roman" w:eastAsia="Arial" w:hAnsi="Times New Roman" w:cs="Times New Roman"/>
          <w:noProof/>
          <w:sz w:val="24"/>
          <w:szCs w:val="24"/>
          <w:lang w:eastAsia="en-US" w:bidi="en-US"/>
        </w:rPr>
      </w:pPr>
      <w:r w:rsidRPr="00223659">
        <w:rPr>
          <w:rFonts w:ascii="Times New Roman" w:eastAsia="Arial" w:hAnsi="Times New Roman" w:cs="Times New Roman"/>
          <w:noProof/>
          <w:color w:val="000000"/>
          <w:sz w:val="24"/>
          <w:szCs w:val="24"/>
          <w:lang w:eastAsia="en-US" w:bidi="en-US"/>
        </w:rPr>
        <w:t>Dear [CONTACT],</w:t>
      </w:r>
    </w:p>
    <w:p w14:paraId="338E070E" w14:textId="22D46B13" w:rsidR="00BE2031" w:rsidRPr="00757C17" w:rsidRDefault="002236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23659">
        <w:rPr>
          <w:rFonts w:eastAsia="Arial"/>
          <w:noProof/>
          <w:lang w:eastAsia="en-US" w:bidi="en-US"/>
        </w:rPr>
        <w:br/>
      </w:r>
      <w:r w:rsidR="00AA21A1">
        <w:rPr>
          <w:rStyle w:val="HTMLTypewriter"/>
          <w:rFonts w:ascii="Times New Roman" w:eastAsia="Arial" w:hAnsi="Times New Roman" w:cs="Times New Roman"/>
          <w:noProof/>
          <w:sz w:val="24"/>
          <w:szCs w:val="24"/>
          <w:lang w:val="en-GB" w:eastAsia="en-US" w:bidi="en-US"/>
        </w:rPr>
        <w:t>Pursuant to our agreement, I enclose</w:t>
      </w:r>
      <w:r w:rsidRPr="00223659">
        <w:rPr>
          <w:rStyle w:val="HTMLTypewriter"/>
          <w:rFonts w:ascii="Times New Roman" w:eastAsia="Arial" w:hAnsi="Times New Roman" w:cs="Times New Roman"/>
          <w:noProof/>
          <w:sz w:val="24"/>
          <w:szCs w:val="24"/>
          <w:lang w:val="en-GB" w:eastAsia="en-US" w:bidi="en-US"/>
        </w:rPr>
        <w:t xml:space="preserve"> our</w:t>
      </w:r>
      <w:r w:rsidRPr="00685667">
        <w:rPr>
          <w:rStyle w:val="HTMLTypewriter"/>
          <w:rFonts w:ascii="Times New Roman" w:eastAsia="Arial" w:hAnsi="Times New Roman" w:cs="Times New Roman"/>
          <w:sz w:val="24"/>
          <w:szCs w:val="24"/>
          <w:lang w:val="en-GB" w:eastAsia="en-US" w:bidi="en-US"/>
        </w:rPr>
        <w:t xml:space="preserve"> che</w:t>
      </w:r>
      <w:r w:rsidR="00685667">
        <w:rPr>
          <w:rStyle w:val="HTMLTypewriter"/>
          <w:rFonts w:ascii="Times New Roman" w:eastAsia="Arial" w:hAnsi="Times New Roman" w:cs="Times New Roman"/>
          <w:sz w:val="24"/>
          <w:szCs w:val="24"/>
          <w:lang w:val="en-GB" w:eastAsia="en-US" w:bidi="en-US"/>
        </w:rPr>
        <w:t>que</w:t>
      </w:r>
      <w:r w:rsidRPr="00685667">
        <w:rPr>
          <w:rStyle w:val="HTMLTypewriter"/>
          <w:rFonts w:ascii="Times New Roman" w:eastAsia="Arial" w:hAnsi="Times New Roman" w:cs="Times New Roman"/>
          <w:sz w:val="24"/>
          <w:szCs w:val="24"/>
          <w:lang w:val="en-GB" w:eastAsia="en-US" w:bidi="en-US"/>
        </w:rPr>
        <w:t xml:space="preserve"> </w:t>
      </w:r>
      <w:r w:rsidR="00685667">
        <w:rPr>
          <w:rStyle w:val="HTMLTypewriter"/>
          <w:rFonts w:ascii="Times New Roman" w:eastAsia="Arial" w:hAnsi="Times New Roman" w:cs="Times New Roman"/>
          <w:sz w:val="24"/>
          <w:szCs w:val="24"/>
          <w:lang w:val="en-GB" w:eastAsia="en-US" w:bidi="en-US"/>
        </w:rPr>
        <w:t xml:space="preserve">for </w:t>
      </w:r>
      <w:r w:rsidRPr="00757C17">
        <w:rPr>
          <w:rStyle w:val="HTMLTypewriter"/>
          <w:rFonts w:ascii="Times New Roman" w:eastAsia="Arial" w:hAnsi="Times New Roman" w:cs="Times New Roman"/>
          <w:noProof/>
          <w:sz w:val="24"/>
          <w:szCs w:val="24"/>
          <w:lang w:val="en-GB" w:eastAsia="en-US" w:bidi="en-US"/>
        </w:rPr>
        <w:t xml:space="preserve">the amount of [AMOUNT], which represents </w:t>
      </w:r>
      <w:r w:rsidR="00757C17" w:rsidRPr="00757C17">
        <w:rPr>
          <w:rStyle w:val="HTMLTypewriter"/>
          <w:rFonts w:ascii="Times New Roman" w:eastAsia="Arial" w:hAnsi="Times New Roman" w:cs="Times New Roman"/>
          <w:noProof/>
          <w:sz w:val="24"/>
          <w:szCs w:val="24"/>
          <w:lang w:val="en-GB" w:eastAsia="en-US" w:bidi="en-US"/>
        </w:rPr>
        <w:t>t</w:t>
      </w:r>
      <w:r w:rsidR="00757C17">
        <w:rPr>
          <w:rStyle w:val="HTMLTypewriter"/>
          <w:rFonts w:ascii="Times New Roman" w:eastAsia="Arial" w:hAnsi="Times New Roman" w:cs="Times New Roman"/>
          <w:noProof/>
          <w:sz w:val="24"/>
          <w:szCs w:val="24"/>
          <w:lang w:val="en-GB" w:eastAsia="en-US" w:bidi="en-US"/>
        </w:rPr>
        <w:t xml:space="preserve">he </w:t>
      </w:r>
      <w:r w:rsidRPr="00757C17">
        <w:rPr>
          <w:rStyle w:val="HTMLTypewriter"/>
          <w:rFonts w:ascii="Times New Roman" w:eastAsia="Arial" w:hAnsi="Times New Roman" w:cs="Times New Roman"/>
          <w:noProof/>
          <w:sz w:val="24"/>
          <w:szCs w:val="24"/>
          <w:lang w:val="en-GB" w:eastAsia="en-US" w:bidi="en-US"/>
        </w:rPr>
        <w:t>minimum payment that you can expect each month from our</w:t>
      </w:r>
      <w:r w:rsidRPr="00685667">
        <w:rPr>
          <w:rStyle w:val="HTMLTypewriter"/>
          <w:rFonts w:ascii="Times New Roman" w:eastAsia="Arial" w:hAnsi="Times New Roman" w:cs="Times New Roman"/>
          <w:sz w:val="24"/>
          <w:szCs w:val="24"/>
          <w:lang w:val="en-GB" w:eastAsia="en-US" w:bidi="en-US"/>
        </w:rPr>
        <w:t xml:space="preserve"> </w:t>
      </w:r>
      <w:r w:rsidR="00685667">
        <w:rPr>
          <w:rStyle w:val="HTMLTypewriter"/>
          <w:rFonts w:ascii="Times New Roman" w:eastAsia="Arial" w:hAnsi="Times New Roman" w:cs="Times New Roman"/>
          <w:sz w:val="24"/>
          <w:szCs w:val="24"/>
          <w:lang w:val="en-GB" w:eastAsia="en-US" w:bidi="en-US"/>
        </w:rPr>
        <w:t>company</w:t>
      </w:r>
      <w:r w:rsidRPr="00685667">
        <w:rPr>
          <w:rStyle w:val="HTMLTypewriter"/>
          <w:rFonts w:ascii="Times New Roman" w:eastAsia="Arial" w:hAnsi="Times New Roman" w:cs="Times New Roman"/>
          <w:sz w:val="24"/>
          <w:szCs w:val="24"/>
          <w:lang w:val="en-GB" w:eastAsia="en-US" w:bidi="en-US"/>
        </w:rPr>
        <w:t xml:space="preserve">. </w:t>
      </w:r>
      <w:r w:rsidRPr="00223659">
        <w:rPr>
          <w:rStyle w:val="HTMLTypewriter"/>
          <w:rFonts w:ascii="Times New Roman" w:eastAsia="Arial" w:hAnsi="Times New Roman" w:cs="Times New Roman"/>
          <w:noProof/>
          <w:sz w:val="24"/>
          <w:szCs w:val="24"/>
          <w:lang w:val="en-GB" w:eastAsia="en-US" w:bidi="en-US"/>
        </w:rPr>
        <w:t>As you will note, this amount will decrease the balance owing to zero in twelve payments. Naturally, if we can generate a che</w:t>
      </w:r>
      <w:r w:rsidR="00685667" w:rsidRPr="00223659">
        <w:rPr>
          <w:rStyle w:val="HTMLTypewriter"/>
          <w:rFonts w:ascii="Times New Roman" w:eastAsia="Arial" w:hAnsi="Times New Roman" w:cs="Times New Roman"/>
          <w:noProof/>
          <w:sz w:val="24"/>
          <w:szCs w:val="24"/>
          <w:lang w:val="en-GB" w:eastAsia="en-US" w:bidi="en-US"/>
        </w:rPr>
        <w:t>que</w:t>
      </w:r>
      <w:r w:rsidRPr="00223659">
        <w:rPr>
          <w:rStyle w:val="HTMLTypewriter"/>
          <w:rFonts w:ascii="Times New Roman" w:eastAsia="Arial" w:hAnsi="Times New Roman" w:cs="Times New Roman"/>
          <w:noProof/>
          <w:sz w:val="24"/>
          <w:szCs w:val="24"/>
          <w:lang w:val="en-GB" w:eastAsia="en-US" w:bidi="en-US"/>
        </w:rPr>
        <w:t>, either more frequently or in larger amounts, please be assured that we will. Furthermore, we are hopeful that we will be successful in collecting some of our very large receivables, which would enable us to pay the entire amount</w:t>
      </w:r>
      <w:r w:rsidRPr="00757C17">
        <w:rPr>
          <w:rStyle w:val="HTMLTypewriter"/>
          <w:rFonts w:ascii="Times New Roman" w:eastAsia="Arial" w:hAnsi="Times New Roman" w:cs="Times New Roman"/>
          <w:noProof/>
          <w:sz w:val="24"/>
          <w:szCs w:val="24"/>
          <w:lang w:val="en-GB" w:eastAsia="en-US" w:bidi="en-US"/>
        </w:rPr>
        <w:t xml:space="preserve"> </w:t>
      </w:r>
      <w:r w:rsidR="00757C17" w:rsidRPr="00757C17">
        <w:rPr>
          <w:rStyle w:val="HTMLTypewriter"/>
          <w:rFonts w:ascii="Times New Roman" w:eastAsia="Arial" w:hAnsi="Times New Roman" w:cs="Times New Roman"/>
          <w:noProof/>
          <w:sz w:val="24"/>
          <w:szCs w:val="24"/>
          <w:lang w:val="en-GB" w:eastAsia="en-US" w:bidi="en-US"/>
        </w:rPr>
        <w:t>th</w:t>
      </w:r>
      <w:r w:rsidR="00757C17">
        <w:rPr>
          <w:rStyle w:val="HTMLTypewriter"/>
          <w:rFonts w:ascii="Times New Roman" w:eastAsia="Arial" w:hAnsi="Times New Roman" w:cs="Times New Roman"/>
          <w:noProof/>
          <w:sz w:val="24"/>
          <w:szCs w:val="24"/>
          <w:lang w:val="en-GB" w:eastAsia="en-US" w:bidi="en-US"/>
        </w:rPr>
        <w:t xml:space="preserve">at is </w:t>
      </w:r>
      <w:r w:rsidRPr="00757C17">
        <w:rPr>
          <w:rStyle w:val="HTMLTypewriter"/>
          <w:rFonts w:ascii="Times New Roman" w:eastAsia="Arial" w:hAnsi="Times New Roman" w:cs="Times New Roman"/>
          <w:noProof/>
          <w:sz w:val="24"/>
          <w:szCs w:val="24"/>
          <w:lang w:val="en-GB" w:eastAsia="en-US" w:bidi="en-US"/>
        </w:rPr>
        <w:t>due.</w:t>
      </w:r>
      <w:r w:rsidRPr="00757C17">
        <w:rPr>
          <w:rFonts w:eastAsia="Arial"/>
          <w:noProof/>
          <w:lang w:eastAsia="en-US" w:bidi="en-US"/>
        </w:rPr>
        <w:br/>
      </w:r>
    </w:p>
    <w:p w14:paraId="36AE9978" w14:textId="77777777" w:rsidR="00BE2031" w:rsidRPr="00757C17" w:rsidRDefault="00BE2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3D6287C9" w14:textId="6AB180FF" w:rsidR="00FD2360" w:rsidRPr="00685667" w:rsidRDefault="0022365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r w:rsidRPr="00757C17">
        <w:rPr>
          <w:rFonts w:eastAsia="Arial"/>
          <w:noProof/>
          <w:lang w:eastAsia="en-US" w:bidi="en-US"/>
        </w:rPr>
        <w:br/>
      </w:r>
      <w:r w:rsidRPr="00757C17">
        <w:rPr>
          <w:rStyle w:val="HTMLTypewriter"/>
          <w:rFonts w:ascii="Times New Roman" w:eastAsia="Arial" w:hAnsi="Times New Roman" w:cs="Times New Roman"/>
          <w:noProof/>
          <w:sz w:val="24"/>
          <w:szCs w:val="24"/>
          <w:lang w:val="en-GB" w:eastAsia="en-US" w:bidi="en-US"/>
        </w:rPr>
        <w:t>Thank you for your courtesy and cooperation.</w:t>
      </w:r>
    </w:p>
    <w:p w14:paraId="3D6287CA" w14:textId="77777777" w:rsidR="00FD2360" w:rsidRPr="00685667" w:rsidRDefault="00FD2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3D6287CB" w14:textId="515E56B2" w:rsidR="00FD2360" w:rsidRDefault="00FD2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20C8F651" w14:textId="589E4C94" w:rsidR="00BE2031" w:rsidRDefault="00BE2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4BECAAB9" w14:textId="77777777" w:rsidR="00BE2031" w:rsidRPr="00685667" w:rsidRDefault="00BE2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sz w:val="24"/>
          <w:szCs w:val="24"/>
          <w:lang w:val="en-GB" w:eastAsia="en-US" w:bidi="en-US"/>
        </w:rPr>
      </w:pPr>
    </w:p>
    <w:p w14:paraId="3D6287CC" w14:textId="002E48B3" w:rsidR="00FD2360" w:rsidRPr="00685667" w:rsidRDefault="00BE2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223659" w:rsidRPr="00685667">
        <w:rPr>
          <w:rFonts w:eastAsia="Arial"/>
          <w:lang w:eastAsia="en-US" w:bidi="en-US"/>
        </w:rPr>
        <w:t>,</w:t>
      </w:r>
    </w:p>
    <w:p w14:paraId="3D6287CD" w14:textId="77777777" w:rsidR="00FD2360" w:rsidRPr="00685667" w:rsidRDefault="00FD2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6287CE" w14:textId="77777777" w:rsidR="00FD2360" w:rsidRPr="00685667" w:rsidRDefault="00FD2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6287CF" w14:textId="77777777" w:rsidR="00FD2360" w:rsidRPr="00685667" w:rsidRDefault="00FD2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6287D0" w14:textId="0AA7BDCB" w:rsidR="00FD2360" w:rsidRDefault="00FD2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028C227" w14:textId="16AD3D3C" w:rsidR="00BE2031" w:rsidRDefault="00BE2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0F12E0A5" w14:textId="6240D61B" w:rsidR="00BE2031" w:rsidRDefault="00BE2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C62C48A" w14:textId="241AD034" w:rsidR="00BE2031" w:rsidRDefault="00BE2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3B22E49" w14:textId="77777777" w:rsidR="00BE2031" w:rsidRPr="00685667" w:rsidRDefault="00BE2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D6287D1" w14:textId="77777777" w:rsidR="00FD2360" w:rsidRPr="00685667" w:rsidRDefault="0022365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lang w:eastAsia="en-US" w:bidi="en-US"/>
        </w:rPr>
      </w:pPr>
      <w:r w:rsidRPr="00685667">
        <w:rPr>
          <w:rFonts w:eastAsia="Arial"/>
          <w:lang w:eastAsia="en-US" w:bidi="en-US"/>
        </w:rPr>
        <w:t>[YOUR NAME]</w:t>
      </w:r>
    </w:p>
    <w:p w14:paraId="3D6287D2" w14:textId="77777777" w:rsidR="00FD2360" w:rsidRPr="00685667" w:rsidRDefault="0022365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685667">
        <w:rPr>
          <w:rFonts w:eastAsia="Arial"/>
          <w:color w:val="000000"/>
          <w:lang w:eastAsia="en-US" w:bidi="en-US"/>
        </w:rPr>
        <w:t>[YOUR TITLE]</w:t>
      </w:r>
    </w:p>
    <w:p w14:paraId="3D6287D3" w14:textId="77777777" w:rsidR="00FD2360" w:rsidRPr="00685667" w:rsidRDefault="0022365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685667">
        <w:rPr>
          <w:rFonts w:eastAsia="Arial"/>
          <w:color w:val="000000"/>
          <w:lang w:eastAsia="en-US" w:bidi="en-US"/>
        </w:rPr>
        <w:t>[YOUR PHONE NUMBER]</w:t>
      </w:r>
    </w:p>
    <w:p w14:paraId="3D6287D4" w14:textId="77777777" w:rsidR="00FD2360" w:rsidRPr="00685667" w:rsidRDefault="00223659">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rFonts w:eastAsia="Arial"/>
          <w:color w:val="000000"/>
          <w:lang w:eastAsia="en-US" w:bidi="en-US"/>
        </w:rPr>
      </w:pPr>
      <w:r w:rsidRPr="00685667">
        <w:rPr>
          <w:rFonts w:eastAsia="Arial"/>
          <w:color w:val="000000"/>
          <w:lang w:eastAsia="en-US" w:bidi="en-US"/>
        </w:rPr>
        <w:t xml:space="preserve">[YOUREMAIL@YOURCOMPANY.COM] </w:t>
      </w:r>
    </w:p>
    <w:p w14:paraId="3D6287D5" w14:textId="77777777" w:rsidR="00FD2360" w:rsidRPr="00685667" w:rsidRDefault="00FD23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sectPr w:rsidR="00FD2360" w:rsidRPr="00685667">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046A2" w14:textId="77777777" w:rsidR="00006076" w:rsidRDefault="00006076">
      <w:r>
        <w:separator/>
      </w:r>
    </w:p>
  </w:endnote>
  <w:endnote w:type="continuationSeparator" w:id="0">
    <w:p w14:paraId="0F42E384" w14:textId="77777777" w:rsidR="00006076" w:rsidRDefault="00006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287D7" w14:textId="77777777" w:rsidR="00FD2360" w:rsidRDefault="0022365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3D6287D8" w14:textId="77777777" w:rsidR="00FD2360" w:rsidRDefault="0022365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3D6287D9" w14:textId="77777777" w:rsidR="00FD2360" w:rsidRDefault="0022365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3D6287DA" w14:textId="77777777" w:rsidR="00FD2360" w:rsidRDefault="004F5766">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223659">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28A78" w14:textId="77777777" w:rsidR="00006076" w:rsidRDefault="00006076">
      <w:r>
        <w:separator/>
      </w:r>
    </w:p>
  </w:footnote>
  <w:footnote w:type="continuationSeparator" w:id="0">
    <w:p w14:paraId="36858613" w14:textId="77777777" w:rsidR="00006076" w:rsidRDefault="000060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287D6" w14:textId="77777777" w:rsidR="00FD2360" w:rsidRDefault="00FD2360">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M7U0tjCzMDU3MbBQ0lEKTi0uzszPAykwrgUAb5NxhiwAAAA="/>
    <w:docVar w:name="Description" w:val="Needing to make a partial payment? Needing a letter to accompany your partial payment? Try this letter template. See other finance and accounting templates here https://www.templateguru.co.za/templates/finance-accounting/"/>
    <w:docVar w:name="Excerpt" w:val="RE: MONTHLY PARTIAL PAYMENT     Dear [CONTACT NAME],_x000a__x000a_In accordance with our agreement, I am enclosing our cheque for the amount of [AMOUNT], which represents the minimum payment _x000a_"/>
    <w:docVar w:name="Source" w:val="www.rpemery.com"/>
    <w:docVar w:name="Tags" w:val="monthly partial payment to creditor, monthly payment, creditor, partial payment, payments to creditors, business documents, entrepreneurship, entrepreneur, monthly partial payment to creditor template, monthly partial payment to creditor example "/>
  </w:docVars>
  <w:rsids>
    <w:rsidRoot w:val="00FD2360"/>
    <w:rsid w:val="00006076"/>
    <w:rsid w:val="000762F7"/>
    <w:rsid w:val="0011634E"/>
    <w:rsid w:val="0017357D"/>
    <w:rsid w:val="00223659"/>
    <w:rsid w:val="002933AB"/>
    <w:rsid w:val="003800DC"/>
    <w:rsid w:val="003B7564"/>
    <w:rsid w:val="004C63DE"/>
    <w:rsid w:val="004D3B30"/>
    <w:rsid w:val="004F5766"/>
    <w:rsid w:val="006509EB"/>
    <w:rsid w:val="00685667"/>
    <w:rsid w:val="00757C17"/>
    <w:rsid w:val="008A2368"/>
    <w:rsid w:val="00AA21A1"/>
    <w:rsid w:val="00BC2D3C"/>
    <w:rsid w:val="00BE2031"/>
    <w:rsid w:val="00D11A7A"/>
    <w:rsid w:val="00E003CC"/>
    <w:rsid w:val="00FD23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28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customStyle="1" w:styleId="NormalSpacedCentered">
    <w:name w:val="Normal Spaced Centered"/>
    <w:basedOn w:val="Normal"/>
    <w:qFormat/>
    <w:pPr>
      <w:tabs>
        <w:tab w:val="left" w:pos="680"/>
      </w:tabs>
      <w:spacing w:before="240"/>
      <w:ind w:firstLine="360"/>
      <w:jc w:val="center"/>
    </w:pPr>
    <w:rPr>
      <w:rFonts w:ascii="Times" w:eastAsia="Times" w:hAnsi="Times" w:cs="Times"/>
      <w:sz w:val="20"/>
      <w:szCs w:val="20"/>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Words>
  <Characters>660</Characters>
  <Application>Microsoft Office Word</Application>
  <DocSecurity>0</DocSecurity>
  <Lines>4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10T09:51:00Z</dcterms:created>
  <dcterms:modified xsi:type="dcterms:W3CDTF">2019-10-21T19:07:00Z</dcterms:modified>
  <cp:category/>
</cp:coreProperties>
</file>